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ectomlin Team name: Group 3 Today's date: 10/12/16</w:t>
      </w:r>
    </w:p>
    <w:p>
      <w:pPr>
        <w:pStyle w:val="Heading2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So far we have used tools such as * GitHub * C9 * Pandoc * Markdown * HTML * Command Line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** So far I have found GitHub the most potentially useful. **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** I have found GitHub the most useful due to its ability to host and share source files with your peers which helps facilitate collaboration. **</w:t>
      </w:r>
    </w:p>
    <w:p>
      <w:pPr>
        <w:pStyle w:val="Heading2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2"/>
          <w:ilvl w:val="0"/>
        </w:numPr>
      </w:pPr>
      <w:r>
        <w:t xml:space="preserve">The most difficult tool to learn was the command line in the very beggining of class. This is because it was like learning a new language that I had never heard before. It took some getting used to all of the commands and what they meant but eventually they began to all make sense. *</w:t>
      </w:r>
    </w:p>
    <w:p>
      <w:pPr>
        <w:pStyle w:val="Heading2"/>
      </w:pPr>
      <w:bookmarkStart w:id="27" w:name="what-tools-would-you-like-to-learn-more-about"/>
      <w:bookmarkEnd w:id="27"/>
      <w:r>
        <w:t xml:space="preserve">What tools would you like to learn more about?</w:t>
      </w:r>
    </w:p>
    <w:p>
      <w:pPr>
        <w:pStyle w:val="FirstParagraph"/>
      </w:pPr>
      <w:r>
        <w:t xml:space="preserve">** The tool that I would like to learn more about would be HTML because it seems to have so many usful applications in web development which I would love to become more proficient in. 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f999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bf2b6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0599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